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22" w:name="Xd253740e6c39ac4b037339a7c9f05bb91df1db7"/>
    <w:p>
      <w:pPr>
        <w:pStyle w:val="Heading1"/>
      </w:pPr>
      <w:r>
        <w:t xml:space="preserve">Cover Letter for Accountant Position in Canada Montreal</w:t>
      </w:r>
    </w:p>
    <w:p>
      <w:pPr>
        <w:pStyle w:val="FirstParagraph"/>
      </w:pPr>
      <w:r>
        <w:rPr>
          <w:bCs/>
          <w:b/>
        </w:rPr>
        <w:t xml:space="preserve">John Doe</w:t>
      </w:r>
      <w:r>
        <w:br/>
      </w:r>
      <w:r>
        <w:t xml:space="preserve">1234 Rue St-Laurent</w:t>
      </w:r>
      <w:r>
        <w:br/>
      </w:r>
      <w:r>
        <w:t xml:space="preserve">Montreal, Quebec H2W 1A2</w:t>
      </w:r>
      <w:r>
        <w:br/>
      </w:r>
      <w:r>
        <w:t xml:space="preserve">+1 (514) 555-0198</w:t>
      </w:r>
      <w:r>
        <w:br/>
      </w:r>
      <w:r>
        <w:t xml:space="preserve">johndoe@example.com</w:t>
      </w:r>
    </w:p>
    <w:p>
      <w:pPr>
        <w:pStyle w:val="BodyText"/>
      </w:pPr>
      <w:r>
        <w:t xml:space="preserve">Date: [Insert Date]</w:t>
      </w:r>
    </w:p>
    <w:p>
      <w:pPr>
        <w:pStyle w:val="BodyText"/>
      </w:pPr>
      <w:r>
        <w:rPr>
          <w:bCs/>
          <w:b/>
        </w:rPr>
        <w:t xml:space="preserve">Mr. Jean-Pierre Lefevre</w:t>
      </w:r>
      <w:r>
        <w:br/>
      </w:r>
      <w:r>
        <w:t xml:space="preserve">Hiring Manager</w:t>
      </w:r>
      <w:r>
        <w:br/>
      </w:r>
      <w:r>
        <w:t xml:space="preserve">Accounting Solutions Inc.</w:t>
      </w:r>
      <w:r>
        <w:br/>
      </w:r>
      <w:r>
        <w:t xml:space="preserve">5678 Boulevard René-Lévesque</w:t>
      </w:r>
      <w:r>
        <w:br/>
      </w:r>
      <w:r>
        <w:t xml:space="preserve">Montreal, Quebec H3B 2G4</w:t>
      </w:r>
    </w:p>
    <w:bookmarkStart w:id="20" w:name="dear-mr.-lefevre"/>
    <w:p>
      <w:pPr>
        <w:pStyle w:val="Heading2"/>
      </w:pPr>
      <w:r>
        <w:t xml:space="preserve">Dear Mr. Lefevre,</w:t>
      </w:r>
    </w:p>
    <w:p>
      <w:pPr>
        <w:pStyle w:val="FirstParagraph"/>
      </w:pPr>
      <w:r>
        <w:t xml:space="preserve">I am writing to apply for the Accountant position at your esteemed organization in Canada Montreal. With my extensive background in financial analysis, tax compliance, and strategic financial planning, I am confident that my skills align with the requirements of this role. As a dedicated professional who thrives in dynamic environments, I am eager to contribute my expertise to help Accounting Solutions Inc. achieve its financial goals while navigating the unique accounting landscape of Canada Montreal.</w:t>
      </w:r>
    </w:p>
    <w:p>
      <w:pPr>
        <w:pStyle w:val="BodyText"/>
      </w:pPr>
      <w:r>
        <w:t xml:space="preserve">Having worked as an accountant for over eight years, I have developed a deep understanding of Canadian accounting standards and regulations. My experience includes managing financial records for multinational corporations operating in Quebec, ensuring compliance with federal and provincial tax laws, and preparing accurate financial statements in accordance with Generally Accepted Accounting Principles (GAAP). This expertise is particularly valuable in Canada Montreal, where businesses must navigate complex regulatory frameworks while maintaining competitive advantage.</w:t>
      </w:r>
    </w:p>
    <w:p>
      <w:pPr>
        <w:pStyle w:val="BodyText"/>
      </w:pPr>
      <w:r>
        <w:t xml:space="preserve">One of my key strengths as an Accountant is my ability to streamline financial processes and identify cost-saving opportunities. At my previous role with FinTech Solutions Inc. in Montreal, I implemented a new accounting software system that reduced processing time by 40% and improved data accuracy. This initiative not only enhanced operational efficiency but also strengthened the company’s ability to meet its financial obligations in a timely manner. Such achievements underscore my commitment to delivering value through meticulous attention to detail and innovative problem-solving.</w:t>
      </w:r>
    </w:p>
    <w:p>
      <w:pPr>
        <w:pStyle w:val="BodyText"/>
      </w:pPr>
      <w:r>
        <w:t xml:space="preserve">As an Accountant in Canada Montreal, I understand the importance of adapting to local economic conditions. The region's diverse business ecosystem, which includes small enterprises, startups, and large-scale manufacturing firms, requires a flexible approach to financial management. My experience working with clients across various industries has equipped me with the adaptability needed to address unique challenges while maintaining compliance with Canadian accounting standards. For instance, I have advised local businesses on tax incentives for R&amp;D investments and helped them navigate the complexities of Harmonized Sales Tax (HST) in Quebec.</w:t>
      </w:r>
    </w:p>
    <w:p>
      <w:pPr>
        <w:pStyle w:val="BodyText"/>
      </w:pPr>
      <w:r>
        <w:t xml:space="preserve">Another aspect of my professional journey that aligns with your needs is my focus on client-centric service. As an Accountant, I believe that building trust through transparency and reliability is essential. In Montreal’s competitive business environment, this approach has allowed me to develop long-term relationships with clients who value my expertise and dedication. Whether it’s providing guidance on financial planning or offering insights into tax optimization strategies, I prioritize clear communication and proactive solutions to meet the evolving needs of my stakeholders.</w:t>
      </w:r>
    </w:p>
    <w:p>
      <w:pPr>
        <w:pStyle w:val="BodyText"/>
      </w:pPr>
      <w:r>
        <w:t xml:space="preserve">I am particularly drawn to the opportunity at Accounting Solutions Inc. because of its reputation for excellence in financial services within Canada Montreal. Your company’s commitment to innovation and client satisfaction resonates with my professional values. I am eager to contribute my skills in areas such as financial reporting, audit preparation, and budget forecasting while learning from your team’s expertise in Canadian accounting practices.</w:t>
      </w:r>
    </w:p>
    <w:p>
      <w:pPr>
        <w:pStyle w:val="BodyText"/>
      </w:pPr>
      <w:r>
        <w:t xml:space="preserve">My educational background includes a Bachelor of Commerce with a specialization in Accounting from Concordia University, where I graduated with distinction. Additionally, I hold the Certified Management Accountant (CMA) designation, which has further reinforced my ability to provide strategic financial insights. These qualifications, combined with my hands-on experience in Canada Montreal’s business sector, have prepared me to excel in this role.</w:t>
      </w:r>
    </w:p>
    <w:p>
      <w:pPr>
        <w:pStyle w:val="BodyText"/>
      </w:pPr>
      <w:r>
        <w:t xml:space="preserve">What sets me apart as an Accountant is my dedication to continuous learning. I regularly attend industry seminars and workshops on emerging trends in accounting, such as the integration of artificial intelligence in financial processes and the impact of global economic shifts on local businesses. This commitment ensures that I remain at the forefront of my field, enabling me to deliver forward-thinking solutions to clients and employers alike.</w:t>
      </w:r>
    </w:p>
    <w:p>
      <w:pPr>
        <w:pStyle w:val="BodyText"/>
      </w:pPr>
      <w:r>
        <w:t xml:space="preserve">Finally, I am excited about the possibility of joining a team that values professionalism, integrity, and collaboration. In Canada Montreal, where cultural diversity and economic dynamism shape the business landscape, I believe my skills as an Accountant will be instrumental in driving success. I would welcome the opportunity to discuss how my background and vision align with the goals of Accounting Solutions Inc.</w:t>
      </w:r>
    </w:p>
    <w:p>
      <w:pPr>
        <w:pStyle w:val="BodyText"/>
      </w:pPr>
      <w:r>
        <w:t xml:space="preserve">Thank you for considering my application. I look forward to the possibility of contributing to your organization’s continued growth and success in Canada Montreal.</w:t>
      </w:r>
    </w:p>
    <w:bookmarkEnd w:id="20"/>
    <w:bookmarkStart w:id="21" w:name="sincerely"/>
    <w:p>
      <w:pPr>
        <w:pStyle w:val="Heading2"/>
      </w:pPr>
      <w:r>
        <w:t xml:space="preserve">Sincerely,</w:t>
      </w:r>
    </w:p>
    <w:p>
      <w:pPr>
        <w:pStyle w:val="FirstParagraph"/>
      </w:pPr>
      <w:r>
        <w:rPr>
          <w:bCs/>
          <w:b/>
        </w:rPr>
        <w:t xml:space="preserve">John Doe</w:t>
      </w:r>
      <w:r>
        <w:br/>
      </w:r>
      <w:r>
        <w:t xml:space="preserve">Accounta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Canada Montreal</dc:title>
  <dc:creator/>
  <cp:keywords/>
  <dcterms:created xsi:type="dcterms:W3CDTF">2026-07-21T11:46:20Z</dcterms:created>
  <dcterms:modified xsi:type="dcterms:W3CDTF">2026-07-21T11:46:20Z</dcterms:modified>
</cp:coreProperties>
</file>

<file path=docProps/custom.xml><?xml version="1.0" encoding="utf-8"?>
<Properties xmlns="http://schemas.openxmlformats.org/officeDocument/2006/custom-properties" xmlns:vt="http://schemas.openxmlformats.org/officeDocument/2006/docPropsVTypes"/>
</file>